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 Text"/>
    <w:next w:val="Footnote 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